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3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anopy tree mortality and associated biomass loss are increasing, in large part due to non-endemic nuisance species (pests &amp; pathogens)</w:t>
      </w:r>
      <w:r>
        <w:t xml:space="preserve"> </w:t>
      </w:r>
      <w:r>
        <w:t xml:space="preserve">(2) growth and recruitment (outside deer exclosure) have not kept pace with tree mortality, resulting in declining AGB (-∆AGB)</w:t>
      </w:r>
      <w:r>
        <w:t xml:space="preserve"> </w:t>
      </w:r>
      <w:r>
        <w:t xml:space="preserve">(3) C stocks have declined (-∆AGB), and will decline further if current trends continue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:</w:t>
      </w:r>
      <w:r>
        <w:t xml:space="preserve"> </w:t>
      </w:r>
      <w:r>
        <w:t xml:space="preserve">(1) representative upland forest (Fig. 1a) - # ha of the plot, excluding areas around streams (</w:t>
      </w:r>
      <w:r>
        <w:rPr>
          <w:iCs/>
          <w:i/>
        </w:rPr>
        <w:t xml:space="preserve">delineated using topographic wetness index, described in</w:t>
      </w:r>
      <w:r>
        <w:rPr>
          <w:iCs/>
          <w:i/>
        </w:rPr>
        <w:t xml:space="preserve"> </w:t>
      </w:r>
      <w:r>
        <w:rPr>
          <w:iCs/>
          <w:i/>
        </w:rPr>
        <w:t xml:space="preserve">McGregor</w:t>
      </w:r>
      <w:r>
        <w:rPr>
          <w:iCs/>
          <w:i/>
        </w:rPr>
        <w:t xml:space="preserve"> </w:t>
      </w:r>
      <w:r>
        <w:rPr>
          <w:iCs/>
          <w:i/>
          <w:iCs/>
          <w:i/>
        </w:rPr>
        <w:t xml:space="preserve">et al.</w:t>
      </w:r>
      <w:r>
        <w:rPr>
          <w:iCs/>
          <w:i/>
        </w:rPr>
        <w:t xml:space="preserve"> </w:t>
      </w:r>
      <w:r>
        <w:rPr>
          <w:iCs/>
          <w:i/>
        </w:rPr>
        <w:t xml:space="preserve">(2021)</w:t>
      </w:r>
      <w:r>
        <w:t xml:space="preserve">) and the two special focal areas</w:t>
      </w:r>
      <w:r>
        <w:t xml:space="preserve"> </w:t>
      </w:r>
      <w:r>
        <w:t xml:space="preserve">(2) deer exclosure (Fig. 1b)- 4 ha portion of upland forest in the SE quarter of the plot, fenced in YEAR and maintained mainly deer-free for the past ## years;</w:t>
      </w:r>
      <w:r>
        <w:t xml:space="preserve"> </w:t>
      </w:r>
      <w:r>
        <w:t xml:space="preserve">(3)</w:t>
      </w:r>
      <w:r>
        <w:t xml:space="preserve"> </w:t>
      </w:r>
      <w:r>
        <w:t xml:space="preserve">“</w:t>
      </w:r>
      <w:r>
        <w:t xml:space="preserve">tree graveyard</w:t>
      </w:r>
      <w:r>
        <w:t xml:space="preserve">”</w:t>
      </w:r>
      <w:r>
        <w:t xml:space="preserve"> </w:t>
      </w:r>
      <w:r>
        <w:t xml:space="preserve">(Fig. 1c) - a # ha section of upland forest in the NE corner of the plot where extensive mortality of</w:t>
      </w:r>
      <w:r>
        <w:t xml:space="preserve"> </w:t>
      </w:r>
      <w:r>
        <w:rPr>
          <w:iCs/>
          <w:i/>
        </w:rPr>
        <w:t xml:space="preserve">Fraxinus</w:t>
      </w:r>
      <w:r>
        <w:t xml:space="preserve"> </w:t>
      </w:r>
      <w:r>
        <w:t xml:space="preserve">and other canopy trees within the past decade has resulted in an open canopy and heavy ground cover of invasive plants.</w:t>
      </w:r>
      <w:r>
        <w:t xml:space="preserve"> </w:t>
      </w:r>
      <w:r>
        <w:t xml:space="preserve">The latter was delineated based on</w:t>
      </w:r>
      <w:r>
        <w:t xml:space="preserve"> </w:t>
      </w:r>
      <w:r>
        <w:rPr>
          <w:iCs/>
          <w:i/>
        </w:rPr>
        <w:t xml:space="preserve">(define &amp; describe criteria)</w:t>
      </w:r>
    </w:p>
    <w:p>
      <w:pPr>
        <w:pStyle w:val="CaptionedFigure"/>
      </w:pPr>
      <w:r>
        <w:drawing>
          <wp:inline>
            <wp:extent cx="5943600" cy="2678906"/>
            <wp:effectExtent b="0" l="0" r="0" t="0"/>
            <wp:docPr descr="Photos within the SCBI ForestGEO plot: (a) represenative upland forest, (b) deer exclosure, (c) “tree graveyard” in NE corner  (Perhaps combine these with a map of the plot?)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7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Photos within the SCBI ForestGEO plot: (a) represenative upland forest, (b) deer exclosure, (c)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tree graveyar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NE corner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Perhaps combine these with a map of the plot?)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8"/>
    <w:bookmarkStart w:id="39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9"/>
    <w:bookmarkStart w:id="79" w:name="References"/>
    <w:p>
      <w:pPr>
        <w:pStyle w:val="Heading1"/>
      </w:pPr>
      <w:r>
        <w:t xml:space="preserve">References</w:t>
      </w:r>
    </w:p>
    <w:bookmarkStart w:id="78" w:name="refs"/>
    <w:bookmarkStart w:id="41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1"/>
    <w:bookmarkStart w:id="43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3"/>
    <w:bookmarkStart w:id="45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5"/>
    <w:bookmarkStart w:id="47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7"/>
    <w:bookmarkStart w:id="49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9"/>
    <w:bookmarkStart w:id="51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1"/>
    <w:bookmarkStart w:id="53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3"/>
    <w:bookmarkStart w:id="55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5"/>
    <w:bookmarkStart w:id="57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57"/>
    <w:bookmarkStart w:id="59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59"/>
    <w:bookmarkStart w:id="61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1"/>
    <w:bookmarkStart w:id="63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63"/>
    <w:bookmarkStart w:id="65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65"/>
    <w:bookmarkStart w:id="67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67"/>
    <w:bookmarkStart w:id="69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69"/>
    <w:bookmarkStart w:id="71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1"/>
    <w:bookmarkStart w:id="73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73"/>
    <w:bookmarkStart w:id="75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75"/>
    <w:bookmarkStart w:id="77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77"/>
    <w:bookmarkEnd w:id="78"/>
    <w:bookmarkEnd w:id="79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3:47:13Z</dcterms:created>
  <dcterms:modified xsi:type="dcterms:W3CDTF">2023-09-21T13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